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8DA" w:rsidRDefault="009D58DA" w:rsidP="00147A95">
      <w:pPr>
        <w:spacing w:after="0" w:line="240" w:lineRule="auto"/>
        <w:rPr>
          <w:b/>
          <w:sz w:val="24"/>
          <w:lang w:val="fr-CA"/>
        </w:rPr>
      </w:pPr>
      <w:r>
        <w:rPr>
          <w:b/>
          <w:noProof/>
          <w:sz w:val="24"/>
          <w:lang w:eastAsia="en-CA"/>
        </w:rPr>
        <w:drawing>
          <wp:anchor distT="0" distB="0" distL="114300" distR="114300" simplePos="0" relativeHeight="251659264" behindDoc="0" locked="0" layoutInCell="1" allowOverlap="1" wp14:anchorId="5ADC1018" wp14:editId="47623E10">
            <wp:simplePos x="0" y="0"/>
            <wp:positionH relativeFrom="margin">
              <wp:align>left</wp:align>
            </wp:positionH>
            <wp:positionV relativeFrom="paragraph">
              <wp:posOffset>-533400</wp:posOffset>
            </wp:positionV>
            <wp:extent cx="885825" cy="70802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percamp_2016_cheetah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47A95" w:rsidRPr="001B3467" w:rsidRDefault="001B3467" w:rsidP="00147A95">
      <w:pPr>
        <w:spacing w:after="0" w:line="240" w:lineRule="auto"/>
        <w:rPr>
          <w:b/>
          <w:sz w:val="24"/>
        </w:rPr>
      </w:pPr>
      <w:r w:rsidRPr="001B3467">
        <w:rPr>
          <w:b/>
          <w:sz w:val="24"/>
        </w:rPr>
        <w:t>Week 1 menu</w:t>
      </w:r>
    </w:p>
    <w:p w:rsidR="00147A95" w:rsidRPr="001B3467" w:rsidRDefault="001B3467" w:rsidP="00147A95">
      <w:pPr>
        <w:spacing w:after="0" w:line="240" w:lineRule="auto"/>
        <w:rPr>
          <w:b/>
          <w:sz w:val="24"/>
        </w:rPr>
      </w:pPr>
      <w:proofErr w:type="gramStart"/>
      <w:r w:rsidRPr="001B3467">
        <w:rPr>
          <w:b/>
          <w:sz w:val="24"/>
        </w:rPr>
        <w:t>2</w:t>
      </w:r>
      <w:r w:rsidR="003F07CB">
        <w:rPr>
          <w:b/>
          <w:sz w:val="24"/>
        </w:rPr>
        <w:t>2</w:t>
      </w:r>
      <w:r w:rsidRPr="001B3467">
        <w:rPr>
          <w:b/>
          <w:sz w:val="24"/>
        </w:rPr>
        <w:t>th</w:t>
      </w:r>
      <w:proofErr w:type="gramEnd"/>
      <w:r w:rsidRPr="001B3467">
        <w:rPr>
          <w:b/>
          <w:sz w:val="24"/>
        </w:rPr>
        <w:t xml:space="preserve"> to the 2</w:t>
      </w:r>
      <w:r w:rsidR="003F07CB">
        <w:rPr>
          <w:b/>
          <w:sz w:val="24"/>
        </w:rPr>
        <w:t>6</w:t>
      </w:r>
      <w:r w:rsidRPr="001B3467">
        <w:rPr>
          <w:b/>
          <w:sz w:val="24"/>
        </w:rPr>
        <w:t xml:space="preserve">th </w:t>
      </w:r>
      <w:r>
        <w:rPr>
          <w:b/>
          <w:sz w:val="24"/>
        </w:rPr>
        <w:t xml:space="preserve">of </w:t>
      </w:r>
      <w:r w:rsidRPr="001B3467">
        <w:rPr>
          <w:b/>
          <w:sz w:val="24"/>
        </w:rPr>
        <w:t>June 2</w:t>
      </w:r>
      <w:r w:rsidR="003F07CB">
        <w:rPr>
          <w:b/>
          <w:sz w:val="24"/>
        </w:rPr>
        <w:t>0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61"/>
        <w:gridCol w:w="1588"/>
        <w:gridCol w:w="1572"/>
        <w:gridCol w:w="1735"/>
        <w:gridCol w:w="1355"/>
        <w:gridCol w:w="1829"/>
      </w:tblGrid>
      <w:tr w:rsidR="002029A9" w:rsidRPr="00147A95" w:rsidTr="009D58DA">
        <w:trPr>
          <w:trHeight w:val="148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029A9" w:rsidRPr="001B3467" w:rsidRDefault="002029A9" w:rsidP="002029A9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7B7C69" w:rsidRPr="00147A95" w:rsidTr="00DE7162">
        <w:trPr>
          <w:trHeight w:val="148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7B7C69" w:rsidRPr="00DE7162" w:rsidRDefault="007B7C69" w:rsidP="007B7C69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crackers</w:t>
            </w:r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DC401C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</w:t>
            </w:r>
            <w:r w:rsidR="007B7C69"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eggie</w:t>
            </w:r>
            <w:proofErr w:type="spellEnd"/>
            <w:r w:rsidR="007B7C69"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="007B7C69"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</w:tr>
      <w:tr w:rsidR="00C20A24" w:rsidRPr="002029A9" w:rsidTr="00945352">
        <w:trPr>
          <w:trHeight w:val="846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C20A24" w:rsidRPr="00DE7162" w:rsidRDefault="00C20A24" w:rsidP="00C20A24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DE7162">
              <w:rPr>
                <w:b/>
                <w:bCs/>
                <w:sz w:val="18"/>
                <w:szCs w:val="18"/>
                <w:lang w:val="fr-CA"/>
              </w:rPr>
              <w:t>Main course</w:t>
            </w:r>
          </w:p>
          <w:p w:rsidR="00C20A24" w:rsidRPr="00DE7162" w:rsidRDefault="00C20A24" w:rsidP="00C20A24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C20A24" w:rsidRPr="00DE7162" w:rsidRDefault="00C20A24" w:rsidP="00C20A2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Garden fusilli,  rosée sauce and feta 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C401C" w:rsidRPr="00DE7162" w:rsidRDefault="00C20A24" w:rsidP="00DC401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</w:rPr>
              <w:t xml:space="preserve">Beef </w:t>
            </w:r>
            <w:r w:rsidR="00DC401C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</w:rPr>
              <w:t>meatball with Szechuan sauce</w:t>
            </w:r>
          </w:p>
          <w:p w:rsidR="00C20A24" w:rsidRPr="00DE7162" w:rsidRDefault="00C20A24" w:rsidP="00C20A2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C20A24" w:rsidRPr="00DE7162" w:rsidRDefault="00C20A24" w:rsidP="00C20A2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BBQ </w:t>
            </w:r>
            <w:proofErr w:type="spellStart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chicken</w:t>
            </w:r>
            <w:proofErr w:type="spellEnd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skewer</w:t>
            </w:r>
            <w:proofErr w:type="spellEnd"/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C20A24" w:rsidRPr="00DE7162" w:rsidRDefault="00DC401C" w:rsidP="00C20A2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Frittata</w:t>
            </w:r>
            <w:proofErr w:type="spellEnd"/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20A24" w:rsidRDefault="00C20A24" w:rsidP="00C20A24">
            <w:r w:rsidRPr="00C20A24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18"/>
              </w:rPr>
              <w:t>Macaroni and cheese and zucchini</w:t>
            </w:r>
          </w:p>
        </w:tc>
      </w:tr>
      <w:tr w:rsidR="002029A9" w:rsidRPr="00147A95" w:rsidTr="00147A95">
        <w:trPr>
          <w:trHeight w:val="535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DE7162" w:rsidRDefault="002029A9" w:rsidP="002029A9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 w:rsidRPr="00DE7162">
              <w:rPr>
                <w:b/>
                <w:bCs/>
                <w:sz w:val="18"/>
                <w:szCs w:val="18"/>
                <w:lang w:val="fr-CA"/>
              </w:rPr>
              <w:t>Sides</w:t>
            </w:r>
            <w:proofErr w:type="spellEnd"/>
          </w:p>
          <w:p w:rsidR="002029A9" w:rsidRPr="00DE7162" w:rsidRDefault="002029A9" w:rsidP="002029A9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DC401C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Green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beans</w:t>
            </w:r>
            <w:proofErr w:type="spellEnd"/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Couscous an vegetables of the day</w:t>
            </w:r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DC401C" w:rsidP="00DC401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Patatoes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 xml:space="preserve"> and coleslaw</w:t>
            </w:r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DC401C" w:rsidP="00DC401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P</w:t>
            </w:r>
            <w:r w:rsidR="002029A9"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ilaf rice</w:t>
            </w: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carrotes</w:t>
            </w:r>
            <w:proofErr w:type="spellEnd"/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Vegetables</w:t>
            </w:r>
            <w:proofErr w:type="spellEnd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</w:tr>
      <w:tr w:rsidR="002029A9" w:rsidRPr="00147A95" w:rsidTr="00DC401C">
        <w:trPr>
          <w:trHeight w:val="487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DE7162" w:rsidRDefault="002029A9" w:rsidP="002029A9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DE7162">
              <w:rPr>
                <w:b/>
                <w:bCs/>
                <w:sz w:val="18"/>
                <w:szCs w:val="18"/>
                <w:lang w:val="fr-CA"/>
              </w:rPr>
              <w:t>Desserts</w:t>
            </w:r>
          </w:p>
          <w:p w:rsidR="002029A9" w:rsidRPr="00DE7162" w:rsidRDefault="002029A9" w:rsidP="002029A9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DC401C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</w:tr>
      <w:tr w:rsidR="002029A9" w:rsidRPr="00147A95" w:rsidTr="00147A95">
        <w:trPr>
          <w:trHeight w:val="539"/>
        </w:trPr>
        <w:tc>
          <w:tcPr>
            <w:tcW w:w="1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DE7162" w:rsidRDefault="002029A9" w:rsidP="002029A9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  <w:proofErr w:type="spellStart"/>
            <w:r w:rsidRPr="00DE7162">
              <w:rPr>
                <w:b/>
                <w:bCs/>
                <w:sz w:val="18"/>
                <w:szCs w:val="18"/>
                <w:lang w:val="fr-CA"/>
              </w:rPr>
              <w:t>Beverage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5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8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DE7162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</w:tr>
    </w:tbl>
    <w:p w:rsidR="00147A95" w:rsidRDefault="00147A95" w:rsidP="00147A95">
      <w:pPr>
        <w:spacing w:after="0" w:line="240" w:lineRule="auto"/>
        <w:rPr>
          <w:b/>
          <w:sz w:val="24"/>
          <w:lang w:val="fr-CA"/>
        </w:rPr>
      </w:pPr>
    </w:p>
    <w:p w:rsidR="00147A95" w:rsidRPr="00147A95" w:rsidRDefault="001B3467" w:rsidP="00147A95">
      <w:pPr>
        <w:spacing w:after="0" w:line="240" w:lineRule="auto"/>
        <w:rPr>
          <w:b/>
          <w:sz w:val="24"/>
          <w:lang w:val="fr-CA"/>
        </w:rPr>
      </w:pPr>
      <w:proofErr w:type="spellStart"/>
      <w:r>
        <w:rPr>
          <w:b/>
          <w:sz w:val="24"/>
          <w:lang w:val="fr-CA"/>
        </w:rPr>
        <w:t>Week</w:t>
      </w:r>
      <w:proofErr w:type="spellEnd"/>
      <w:r>
        <w:rPr>
          <w:b/>
          <w:sz w:val="24"/>
          <w:lang w:val="fr-CA"/>
        </w:rPr>
        <w:t xml:space="preserve"> </w:t>
      </w:r>
      <w:r w:rsidR="00147A95">
        <w:rPr>
          <w:b/>
          <w:sz w:val="24"/>
          <w:lang w:val="fr-CA"/>
        </w:rPr>
        <w:t>2</w:t>
      </w:r>
      <w:r>
        <w:rPr>
          <w:b/>
          <w:sz w:val="24"/>
          <w:lang w:val="fr-CA"/>
        </w:rPr>
        <w:t xml:space="preserve"> menu</w:t>
      </w:r>
    </w:p>
    <w:p w:rsidR="006F611A" w:rsidRPr="001B3467" w:rsidRDefault="003F07CB" w:rsidP="00147A95">
      <w:pPr>
        <w:spacing w:after="0" w:line="240" w:lineRule="auto"/>
        <w:rPr>
          <w:b/>
          <w:sz w:val="24"/>
        </w:rPr>
      </w:pPr>
      <w:proofErr w:type="gramStart"/>
      <w:r>
        <w:rPr>
          <w:b/>
          <w:sz w:val="24"/>
        </w:rPr>
        <w:t>29th</w:t>
      </w:r>
      <w:proofErr w:type="gramEnd"/>
      <w:r w:rsidR="000116A4">
        <w:rPr>
          <w:b/>
          <w:sz w:val="24"/>
        </w:rPr>
        <w:t xml:space="preserve"> t</w:t>
      </w:r>
      <w:r w:rsidR="001B3467" w:rsidRPr="001B3467">
        <w:rPr>
          <w:b/>
          <w:sz w:val="24"/>
        </w:rPr>
        <w:t>o the</w:t>
      </w:r>
      <w:r w:rsidR="00147A95" w:rsidRPr="001B3467">
        <w:rPr>
          <w:b/>
          <w:sz w:val="24"/>
        </w:rPr>
        <w:t xml:space="preserve"> </w:t>
      </w:r>
      <w:r>
        <w:rPr>
          <w:b/>
          <w:sz w:val="24"/>
        </w:rPr>
        <w:t>3</w:t>
      </w:r>
      <w:r w:rsidR="001B3467" w:rsidRPr="001B3467">
        <w:rPr>
          <w:b/>
          <w:sz w:val="24"/>
        </w:rPr>
        <w:t>th</w:t>
      </w:r>
      <w:r w:rsidR="00147A95" w:rsidRPr="001B3467">
        <w:rPr>
          <w:b/>
          <w:sz w:val="24"/>
        </w:rPr>
        <w:t xml:space="preserve"> </w:t>
      </w:r>
      <w:r w:rsidR="001B3467">
        <w:rPr>
          <w:b/>
          <w:sz w:val="24"/>
        </w:rPr>
        <w:t xml:space="preserve">of </w:t>
      </w:r>
      <w:r w:rsidR="001B3467" w:rsidRPr="001B3467">
        <w:rPr>
          <w:b/>
          <w:sz w:val="24"/>
        </w:rPr>
        <w:t>J</w:t>
      </w:r>
      <w:r w:rsidR="009D58DA" w:rsidRPr="001B3467">
        <w:rPr>
          <w:b/>
          <w:sz w:val="24"/>
        </w:rPr>
        <w:t>u</w:t>
      </w:r>
      <w:r w:rsidR="001B3467" w:rsidRPr="001B3467">
        <w:rPr>
          <w:b/>
          <w:sz w:val="24"/>
        </w:rPr>
        <w:t>ly</w:t>
      </w:r>
      <w:r w:rsidR="00147A95" w:rsidRPr="001B3467">
        <w:rPr>
          <w:b/>
          <w:sz w:val="24"/>
        </w:rPr>
        <w:t xml:space="preserve"> </w:t>
      </w:r>
      <w:r>
        <w:rPr>
          <w:b/>
          <w:sz w:val="24"/>
        </w:rPr>
        <w:t>20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7"/>
        <w:gridCol w:w="1642"/>
        <w:gridCol w:w="1588"/>
        <w:gridCol w:w="1699"/>
        <w:gridCol w:w="1447"/>
        <w:gridCol w:w="1787"/>
      </w:tblGrid>
      <w:tr w:rsidR="002029A9" w:rsidRPr="00147A95" w:rsidTr="009D58DA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029A9" w:rsidRPr="001B3467" w:rsidRDefault="002029A9" w:rsidP="002029A9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7B7C69" w:rsidRPr="00147A95" w:rsidTr="00610160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7B7C69" w:rsidRPr="00610160" w:rsidRDefault="007B7C69" w:rsidP="007B7C69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Grap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DC401C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Couscous </w:t>
            </w:r>
            <w:proofErr w:type="spellStart"/>
            <w:r w:rsidR="007B7C69"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</w:tr>
      <w:tr w:rsidR="002029A9" w:rsidRPr="00147A95" w:rsidTr="00147A95">
        <w:trPr>
          <w:trHeight w:val="846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  <w:lang w:val="fr-CA"/>
              </w:rPr>
              <w:t>Main course</w:t>
            </w:r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610160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Butter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cken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Cheese tortellini in </w:t>
            </w:r>
            <w:proofErr w:type="spellStart"/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>rosee</w:t>
            </w:r>
            <w:proofErr w:type="spellEnd"/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 sauce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1B3467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1B3467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Turkey</w:t>
            </w:r>
            <w:proofErr w:type="spellEnd"/>
            <w:r w:rsidRPr="001B3467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tournedos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pizza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610160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Burger steak with gravy </w:t>
            </w:r>
          </w:p>
        </w:tc>
      </w:tr>
      <w:tr w:rsidR="002029A9" w:rsidRPr="00147A95" w:rsidTr="00147A95">
        <w:trPr>
          <w:trHeight w:val="535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Sides</w:t>
            </w:r>
            <w:proofErr w:type="spellEnd"/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610160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Basmati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ice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beans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>Mashed potatoes at carrots with butter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oasted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potatoes</w:t>
            </w:r>
            <w:proofErr w:type="spellEnd"/>
          </w:p>
        </w:tc>
      </w:tr>
      <w:tr w:rsidR="002029A9" w:rsidRPr="00147A95" w:rsidTr="00147A95">
        <w:trPr>
          <w:trHeight w:val="41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2029A9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r w:rsidRPr="002029A9">
              <w:rPr>
                <w:b/>
                <w:bCs/>
                <w:sz w:val="18"/>
                <w:lang w:val="fr-CA"/>
              </w:rPr>
              <w:t>Desserts</w:t>
            </w:r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DC401C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</w:tr>
      <w:tr w:rsidR="002029A9" w:rsidRPr="00147A95" w:rsidTr="00147A95">
        <w:trPr>
          <w:trHeight w:val="539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B</w:t>
            </w:r>
            <w:r w:rsidRPr="002029A9">
              <w:rPr>
                <w:b/>
                <w:bCs/>
                <w:sz w:val="18"/>
                <w:lang w:val="fr-CA"/>
              </w:rPr>
              <w:t>everage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147A95" w:rsidRDefault="00147A95"/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7B7C69" w:rsidRDefault="007B7C69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9D58DA" w:rsidRDefault="009D58DA" w:rsidP="009D58DA">
      <w:pPr>
        <w:spacing w:after="0" w:line="240" w:lineRule="auto"/>
        <w:rPr>
          <w:b/>
          <w:sz w:val="24"/>
          <w:lang w:val="fr-CA"/>
        </w:rPr>
      </w:pPr>
    </w:p>
    <w:p w:rsidR="00252746" w:rsidRDefault="00252746" w:rsidP="009D58DA">
      <w:pPr>
        <w:spacing w:after="0" w:line="240" w:lineRule="auto"/>
        <w:rPr>
          <w:b/>
          <w:sz w:val="24"/>
          <w:lang w:val="fr-CA"/>
        </w:rPr>
      </w:pPr>
      <w:r>
        <w:rPr>
          <w:b/>
          <w:noProof/>
          <w:sz w:val="24"/>
          <w:lang w:eastAsia="en-CA"/>
        </w:rPr>
        <w:lastRenderedPageBreak/>
        <w:drawing>
          <wp:anchor distT="0" distB="0" distL="114300" distR="114300" simplePos="0" relativeHeight="251661312" behindDoc="0" locked="0" layoutInCell="1" allowOverlap="1" wp14:anchorId="78C92A65" wp14:editId="586C6FA5">
            <wp:simplePos x="0" y="0"/>
            <wp:positionH relativeFrom="margin">
              <wp:align>left</wp:align>
            </wp:positionH>
            <wp:positionV relativeFrom="paragraph">
              <wp:posOffset>-575310</wp:posOffset>
            </wp:positionV>
            <wp:extent cx="885825" cy="70802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percamp_2016_cheetah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58DA" w:rsidRPr="00147A95" w:rsidRDefault="001B3467" w:rsidP="009D58DA">
      <w:pPr>
        <w:spacing w:after="0" w:line="240" w:lineRule="auto"/>
        <w:rPr>
          <w:b/>
          <w:sz w:val="24"/>
          <w:lang w:val="fr-CA"/>
        </w:rPr>
      </w:pPr>
      <w:proofErr w:type="spellStart"/>
      <w:r>
        <w:rPr>
          <w:b/>
          <w:sz w:val="24"/>
          <w:lang w:val="fr-CA"/>
        </w:rPr>
        <w:t>Week</w:t>
      </w:r>
      <w:proofErr w:type="spellEnd"/>
      <w:r w:rsidR="009D58DA" w:rsidRPr="00147A95">
        <w:rPr>
          <w:b/>
          <w:sz w:val="24"/>
          <w:lang w:val="fr-CA"/>
        </w:rPr>
        <w:t xml:space="preserve"> </w:t>
      </w:r>
      <w:r w:rsidR="009D58DA">
        <w:rPr>
          <w:b/>
          <w:sz w:val="24"/>
          <w:lang w:val="fr-CA"/>
        </w:rPr>
        <w:t>3</w:t>
      </w:r>
      <w:r>
        <w:rPr>
          <w:b/>
          <w:sz w:val="24"/>
          <w:lang w:val="fr-CA"/>
        </w:rPr>
        <w:t xml:space="preserve"> menu</w:t>
      </w:r>
    </w:p>
    <w:p w:rsidR="009D58DA" w:rsidRPr="001B3467" w:rsidRDefault="003F07CB" w:rsidP="009D58DA">
      <w:pPr>
        <w:spacing w:after="0" w:line="240" w:lineRule="auto"/>
        <w:rPr>
          <w:b/>
          <w:sz w:val="24"/>
        </w:rPr>
      </w:pPr>
      <w:proofErr w:type="gramStart"/>
      <w:r>
        <w:rPr>
          <w:b/>
          <w:sz w:val="24"/>
        </w:rPr>
        <w:t>6</w:t>
      </w:r>
      <w:r w:rsidR="001B3467" w:rsidRPr="001B3467">
        <w:rPr>
          <w:b/>
          <w:sz w:val="24"/>
        </w:rPr>
        <w:t>th</w:t>
      </w:r>
      <w:proofErr w:type="gramEnd"/>
      <w:r w:rsidR="001B3467" w:rsidRPr="001B3467">
        <w:rPr>
          <w:b/>
          <w:sz w:val="24"/>
        </w:rPr>
        <w:t xml:space="preserve"> to the 1</w:t>
      </w:r>
      <w:r>
        <w:rPr>
          <w:b/>
          <w:sz w:val="24"/>
        </w:rPr>
        <w:t>0</w:t>
      </w:r>
      <w:r w:rsidR="001B3467" w:rsidRPr="001B3467">
        <w:rPr>
          <w:b/>
          <w:sz w:val="24"/>
          <w:vertAlign w:val="superscript"/>
        </w:rPr>
        <w:t>th</w:t>
      </w:r>
      <w:r w:rsidR="000116A4">
        <w:rPr>
          <w:b/>
          <w:sz w:val="24"/>
        </w:rPr>
        <w:t xml:space="preserve"> of July </w:t>
      </w:r>
      <w:r>
        <w:rPr>
          <w:b/>
          <w:sz w:val="24"/>
        </w:rPr>
        <w:t>20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7"/>
        <w:gridCol w:w="1642"/>
        <w:gridCol w:w="1588"/>
        <w:gridCol w:w="1699"/>
        <w:gridCol w:w="1447"/>
        <w:gridCol w:w="1787"/>
      </w:tblGrid>
      <w:tr w:rsidR="002029A9" w:rsidRPr="00147A95" w:rsidTr="00951531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029A9" w:rsidRPr="001B3467" w:rsidRDefault="002029A9" w:rsidP="002029A9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7B7C69" w:rsidRPr="00147A95" w:rsidTr="00EB16B3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7B7C69" w:rsidRPr="00610160" w:rsidRDefault="007B7C69" w:rsidP="007B7C69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k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crackers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>Pita bread and yogurt sauce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</w:tr>
      <w:tr w:rsidR="007B7C69" w:rsidRPr="00147A95" w:rsidTr="00951531">
        <w:trPr>
          <w:trHeight w:val="846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  <w:lang w:val="fr-CA"/>
              </w:rPr>
              <w:t>Main course</w:t>
            </w:r>
          </w:p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E</w:t>
            </w:r>
            <w:r w:rsidRPr="00EB16B3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uropean</w:t>
            </w:r>
            <w:proofErr w:type="spellEnd"/>
            <w:r w:rsidRPr="00EB16B3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EB16B3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usage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>Meatballs with sweet and sour sauce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Parmigiana</w:t>
            </w:r>
            <w:proofErr w:type="spellEnd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cken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DC401C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otini</w:t>
            </w:r>
            <w:proofErr w:type="spellEnd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Fish nuggets</w:t>
            </w:r>
          </w:p>
        </w:tc>
      </w:tr>
      <w:tr w:rsidR="007B7C69" w:rsidRPr="00147A95" w:rsidTr="00951531">
        <w:trPr>
          <w:trHeight w:val="535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Sides</w:t>
            </w:r>
            <w:proofErr w:type="spellEnd"/>
          </w:p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ice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>rice noodles with carrots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DC401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ic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DC401C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Brocoli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etabl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couscous</w:t>
            </w:r>
          </w:p>
        </w:tc>
      </w:tr>
      <w:tr w:rsidR="007B7C69" w:rsidRPr="00147A95" w:rsidTr="00951531">
        <w:trPr>
          <w:trHeight w:val="41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7B7C69" w:rsidRPr="002029A9" w:rsidRDefault="007B7C69" w:rsidP="007B7C69">
            <w:pPr>
              <w:spacing w:after="0" w:line="240" w:lineRule="auto"/>
              <w:rPr>
                <w:b/>
                <w:bCs/>
                <w:sz w:val="18"/>
              </w:rPr>
            </w:pPr>
            <w:r w:rsidRPr="002029A9">
              <w:rPr>
                <w:b/>
                <w:bCs/>
                <w:sz w:val="18"/>
                <w:lang w:val="fr-CA"/>
              </w:rPr>
              <w:t>Desserts</w:t>
            </w:r>
          </w:p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DC401C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</w:tr>
      <w:tr w:rsidR="007B7C69" w:rsidRPr="00147A95" w:rsidTr="00951531">
        <w:trPr>
          <w:trHeight w:val="539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B</w:t>
            </w:r>
            <w:r w:rsidRPr="002029A9">
              <w:rPr>
                <w:b/>
                <w:bCs/>
                <w:sz w:val="18"/>
                <w:lang w:val="fr-CA"/>
              </w:rPr>
              <w:t>everage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9D58DA" w:rsidRDefault="009D58DA"/>
    <w:p w:rsidR="009D58DA" w:rsidRPr="00147A95" w:rsidRDefault="002E02FB" w:rsidP="009D58DA">
      <w:pPr>
        <w:spacing w:after="0" w:line="240" w:lineRule="auto"/>
        <w:rPr>
          <w:b/>
          <w:sz w:val="24"/>
          <w:lang w:val="fr-CA"/>
        </w:rPr>
      </w:pPr>
      <w:proofErr w:type="spellStart"/>
      <w:r>
        <w:rPr>
          <w:b/>
          <w:sz w:val="24"/>
          <w:lang w:val="fr-CA"/>
        </w:rPr>
        <w:t>Week</w:t>
      </w:r>
      <w:proofErr w:type="spellEnd"/>
      <w:r>
        <w:rPr>
          <w:b/>
          <w:sz w:val="24"/>
          <w:lang w:val="fr-CA"/>
        </w:rPr>
        <w:t xml:space="preserve"> 4 menu</w:t>
      </w:r>
    </w:p>
    <w:p w:rsidR="009D58DA" w:rsidRPr="001B3467" w:rsidRDefault="000116A4" w:rsidP="009D58DA">
      <w:pPr>
        <w:spacing w:after="0" w:line="240" w:lineRule="auto"/>
        <w:rPr>
          <w:b/>
          <w:sz w:val="24"/>
        </w:rPr>
      </w:pPr>
      <w:proofErr w:type="gramStart"/>
      <w:r>
        <w:rPr>
          <w:b/>
          <w:sz w:val="24"/>
        </w:rPr>
        <w:t>1</w:t>
      </w:r>
      <w:r w:rsidR="003F07CB">
        <w:rPr>
          <w:b/>
          <w:sz w:val="24"/>
        </w:rPr>
        <w:t>3</w:t>
      </w:r>
      <w:r>
        <w:rPr>
          <w:b/>
          <w:sz w:val="24"/>
        </w:rPr>
        <w:t>th</w:t>
      </w:r>
      <w:proofErr w:type="gramEnd"/>
      <w:r>
        <w:rPr>
          <w:b/>
          <w:sz w:val="24"/>
        </w:rPr>
        <w:t xml:space="preserve"> to the 1</w:t>
      </w:r>
      <w:r w:rsidR="003F07CB">
        <w:rPr>
          <w:b/>
          <w:sz w:val="24"/>
        </w:rPr>
        <w:t>7</w:t>
      </w:r>
      <w:r w:rsidR="001B3467" w:rsidRPr="001B3467">
        <w:rPr>
          <w:b/>
          <w:sz w:val="24"/>
        </w:rPr>
        <w:t>th of July</w:t>
      </w:r>
      <w:r>
        <w:rPr>
          <w:b/>
          <w:sz w:val="24"/>
        </w:rPr>
        <w:t xml:space="preserve"> 20</w:t>
      </w:r>
      <w:r w:rsidR="003F07CB">
        <w:rPr>
          <w:b/>
          <w:sz w:val="24"/>
        </w:rPr>
        <w:t>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7"/>
        <w:gridCol w:w="1642"/>
        <w:gridCol w:w="1588"/>
        <w:gridCol w:w="1699"/>
        <w:gridCol w:w="1447"/>
        <w:gridCol w:w="1787"/>
      </w:tblGrid>
      <w:tr w:rsidR="002029A9" w:rsidRPr="00147A95" w:rsidTr="00951531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029A9" w:rsidRPr="001B3467" w:rsidRDefault="002029A9" w:rsidP="002029A9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7B7C69" w:rsidRPr="00147A95" w:rsidTr="00951531">
        <w:trPr>
          <w:trHeight w:val="53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7B7C69" w:rsidRPr="00147A95" w:rsidRDefault="007B7C69" w:rsidP="007B7C6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  <w:r w:rsidRPr="00147A95">
              <w:rPr>
                <w:b/>
                <w:bCs/>
                <w:sz w:val="18"/>
                <w:lang w:val="fr-CA"/>
              </w:rPr>
              <w:t xml:space="preserve"> </w:t>
            </w: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Chips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hummus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grapes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B7C69" w:rsidRPr="002029A9" w:rsidRDefault="007B7C69" w:rsidP="007B7C6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oleslaw</w:t>
            </w:r>
            <w:proofErr w:type="spellEnd"/>
          </w:p>
        </w:tc>
      </w:tr>
      <w:tr w:rsidR="002029A9" w:rsidRPr="00147A95" w:rsidTr="00951531">
        <w:trPr>
          <w:trHeight w:val="846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  <w:lang w:val="fr-CA"/>
              </w:rPr>
              <w:t>Main course</w:t>
            </w:r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Spaghetti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meatball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Terriyaki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cken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Pizza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lli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rispy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cken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burger</w:t>
            </w:r>
          </w:p>
        </w:tc>
      </w:tr>
      <w:tr w:rsidR="002029A9" w:rsidRPr="00147A95" w:rsidTr="00951531">
        <w:trPr>
          <w:trHeight w:val="535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Sides</w:t>
            </w:r>
            <w:proofErr w:type="spellEnd"/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Couscous and mix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1B3467" w:rsidP="001B3467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65621A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ouscous</w:t>
            </w:r>
            <w:r w:rsidR="002E02FB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mixed </w:t>
            </w:r>
            <w:proofErr w:type="spellStart"/>
            <w:r w:rsidR="002E02FB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3F07CB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Tomato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ic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k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potatoes</w:t>
            </w:r>
            <w:proofErr w:type="spellEnd"/>
          </w:p>
        </w:tc>
      </w:tr>
      <w:tr w:rsidR="002029A9" w:rsidRPr="00147A95" w:rsidTr="00951531">
        <w:trPr>
          <w:trHeight w:val="41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2029A9" w:rsidRDefault="002029A9" w:rsidP="002029A9">
            <w:pPr>
              <w:spacing w:after="0" w:line="240" w:lineRule="auto"/>
              <w:rPr>
                <w:b/>
                <w:bCs/>
                <w:sz w:val="18"/>
              </w:rPr>
            </w:pPr>
            <w:r w:rsidRPr="002029A9">
              <w:rPr>
                <w:b/>
                <w:bCs/>
                <w:sz w:val="18"/>
                <w:lang w:val="fr-CA"/>
              </w:rPr>
              <w:t>Desserts</w:t>
            </w:r>
          </w:p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essert o</w:t>
            </w:r>
            <w:r w:rsidR="003F07CB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f </w:t>
            </w: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</w:tr>
      <w:tr w:rsidR="002029A9" w:rsidRPr="00147A95" w:rsidTr="00951531">
        <w:trPr>
          <w:trHeight w:val="539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B</w:t>
            </w:r>
            <w:r w:rsidRPr="002029A9">
              <w:rPr>
                <w:b/>
                <w:bCs/>
                <w:sz w:val="18"/>
                <w:lang w:val="fr-CA"/>
              </w:rPr>
              <w:t>everage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029A9" w:rsidRPr="002029A9" w:rsidRDefault="002029A9" w:rsidP="002029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9D58DA" w:rsidRDefault="009D58DA"/>
    <w:p w:rsidR="009D58DA" w:rsidRDefault="009D58DA"/>
    <w:p w:rsidR="009D58DA" w:rsidRDefault="009D58DA"/>
    <w:p w:rsidR="009D58DA" w:rsidRDefault="009D58DA"/>
    <w:p w:rsidR="009D58DA" w:rsidRDefault="009D58DA"/>
    <w:p w:rsidR="009D58DA" w:rsidRDefault="009D58DA"/>
    <w:p w:rsidR="009D58DA" w:rsidRPr="003F07CB" w:rsidRDefault="009D58DA" w:rsidP="009D58DA">
      <w:pPr>
        <w:spacing w:after="0" w:line="240" w:lineRule="auto"/>
        <w:rPr>
          <w:b/>
          <w:sz w:val="24"/>
        </w:rPr>
      </w:pPr>
      <w:r>
        <w:rPr>
          <w:b/>
          <w:noProof/>
          <w:sz w:val="24"/>
          <w:lang w:eastAsia="en-CA"/>
        </w:rPr>
        <w:lastRenderedPageBreak/>
        <w:drawing>
          <wp:anchor distT="0" distB="0" distL="114300" distR="114300" simplePos="0" relativeHeight="251663360" behindDoc="0" locked="0" layoutInCell="1" allowOverlap="1" wp14:anchorId="527BC9E9" wp14:editId="71FDC429">
            <wp:simplePos x="0" y="0"/>
            <wp:positionH relativeFrom="margin">
              <wp:align>left</wp:align>
            </wp:positionH>
            <wp:positionV relativeFrom="paragraph">
              <wp:posOffset>-195580</wp:posOffset>
            </wp:positionV>
            <wp:extent cx="885825" cy="708025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percamp_2016_cheetah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58DA" w:rsidRPr="003F07CB" w:rsidRDefault="009D58DA" w:rsidP="009D58DA">
      <w:pPr>
        <w:spacing w:after="0" w:line="240" w:lineRule="auto"/>
        <w:rPr>
          <w:b/>
          <w:sz w:val="24"/>
        </w:rPr>
      </w:pPr>
    </w:p>
    <w:p w:rsidR="002E02FB" w:rsidRPr="003F07CB" w:rsidRDefault="002E02FB" w:rsidP="009D58DA">
      <w:pPr>
        <w:spacing w:after="0" w:line="240" w:lineRule="auto"/>
        <w:rPr>
          <w:b/>
          <w:sz w:val="24"/>
        </w:rPr>
      </w:pPr>
    </w:p>
    <w:p w:rsidR="002E02FB" w:rsidRPr="002E02FB" w:rsidRDefault="002E02FB" w:rsidP="002E02FB">
      <w:pPr>
        <w:spacing w:after="0" w:line="240" w:lineRule="auto"/>
        <w:rPr>
          <w:b/>
          <w:sz w:val="24"/>
        </w:rPr>
      </w:pPr>
      <w:r w:rsidRPr="002E02FB">
        <w:rPr>
          <w:b/>
          <w:sz w:val="24"/>
        </w:rPr>
        <w:t>Week 5 menu</w:t>
      </w:r>
    </w:p>
    <w:p w:rsidR="002E02FB" w:rsidRPr="002E02FB" w:rsidRDefault="003F07CB" w:rsidP="002E02FB">
      <w:pPr>
        <w:spacing w:after="0" w:line="240" w:lineRule="auto"/>
        <w:rPr>
          <w:b/>
          <w:sz w:val="24"/>
        </w:rPr>
      </w:pPr>
      <w:proofErr w:type="gramStart"/>
      <w:r>
        <w:rPr>
          <w:b/>
          <w:sz w:val="24"/>
        </w:rPr>
        <w:t>20th</w:t>
      </w:r>
      <w:proofErr w:type="gramEnd"/>
      <w:r w:rsidR="002E02FB" w:rsidRPr="002E02FB">
        <w:rPr>
          <w:b/>
          <w:sz w:val="24"/>
        </w:rPr>
        <w:t xml:space="preserve"> to the </w:t>
      </w:r>
      <w:r w:rsidR="000116A4">
        <w:rPr>
          <w:b/>
          <w:sz w:val="24"/>
        </w:rPr>
        <w:t>2</w:t>
      </w:r>
      <w:r>
        <w:rPr>
          <w:b/>
          <w:sz w:val="24"/>
        </w:rPr>
        <w:t>4</w:t>
      </w:r>
      <w:r w:rsidR="002E02FB">
        <w:rPr>
          <w:b/>
          <w:sz w:val="24"/>
        </w:rPr>
        <w:t>th of July</w:t>
      </w:r>
      <w:r w:rsidR="00CE2C86">
        <w:rPr>
          <w:b/>
          <w:sz w:val="24"/>
        </w:rPr>
        <w:t xml:space="preserve"> 2020</w:t>
      </w:r>
    </w:p>
    <w:tbl>
      <w:tblPr>
        <w:tblW w:w="929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23"/>
        <w:gridCol w:w="1587"/>
        <w:gridCol w:w="1585"/>
        <w:gridCol w:w="1680"/>
        <w:gridCol w:w="1565"/>
        <w:gridCol w:w="1756"/>
      </w:tblGrid>
      <w:tr w:rsidR="002E02FB" w:rsidRPr="00147A95" w:rsidTr="002E02FB">
        <w:trPr>
          <w:trHeight w:val="148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E02FB" w:rsidRPr="002E02FB" w:rsidRDefault="002E02FB" w:rsidP="00947DE7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Pr="00147A95" w:rsidRDefault="002E02FB" w:rsidP="00947DE7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Lundi</w:t>
            </w:r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Pr="00147A95" w:rsidRDefault="002E02FB" w:rsidP="00947DE7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Mardi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Pr="00147A95" w:rsidRDefault="002E02FB" w:rsidP="00947DE7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Mercredi</w:t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Pr="00147A95" w:rsidRDefault="002E02FB" w:rsidP="00947DE7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Jeudi</w:t>
            </w:r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Pr="00147A95" w:rsidRDefault="002E02FB" w:rsidP="00947DE7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Vendredi</w:t>
            </w:r>
          </w:p>
        </w:tc>
      </w:tr>
      <w:tr w:rsidR="002E02FB" w:rsidRPr="00147A95" w:rsidTr="002E02FB">
        <w:trPr>
          <w:trHeight w:val="846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E02FB" w:rsidRPr="00147A95" w:rsidRDefault="002E02FB" w:rsidP="002E02FB">
            <w:pPr>
              <w:spacing w:after="0" w:line="240" w:lineRule="auto"/>
              <w:rPr>
                <w:b/>
                <w:bCs/>
                <w:sz w:val="18"/>
              </w:rPr>
            </w:pPr>
            <w:r w:rsidRPr="00147A95">
              <w:rPr>
                <w:b/>
                <w:bCs/>
                <w:sz w:val="18"/>
                <w:lang w:val="fr-CA"/>
              </w:rPr>
              <w:t>Plat principal</w:t>
            </w:r>
          </w:p>
          <w:p w:rsidR="002E02FB" w:rsidRPr="00147A95" w:rsidRDefault="002E02FB" w:rsidP="002E02F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>accompaniment</w:t>
            </w:r>
            <w:r>
              <w:rPr>
                <w:rFonts w:cs="Arial"/>
                <w:b/>
                <w:sz w:val="18"/>
                <w:szCs w:val="36"/>
                <w:lang w:val="fr-CA"/>
              </w:rPr>
              <w:t>s</w:t>
            </w:r>
            <w:proofErr w:type="spellEnd"/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>accompaniment</w:t>
            </w:r>
            <w:r>
              <w:rPr>
                <w:rFonts w:cs="Arial"/>
                <w:b/>
                <w:sz w:val="18"/>
                <w:szCs w:val="36"/>
                <w:lang w:val="fr-CA"/>
              </w:rPr>
              <w:t>s</w:t>
            </w:r>
            <w:proofErr w:type="spellEnd"/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</w:tr>
      <w:tr w:rsidR="002E02FB" w:rsidRPr="00147A95" w:rsidTr="002E02FB">
        <w:trPr>
          <w:trHeight w:val="539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E02FB" w:rsidRPr="00147A95" w:rsidRDefault="002E02FB" w:rsidP="002E02FB">
            <w:pPr>
              <w:spacing w:after="0" w:line="240" w:lineRule="auto"/>
              <w:rPr>
                <w:b/>
                <w:bCs/>
                <w:sz w:val="18"/>
              </w:rPr>
            </w:pPr>
            <w:r w:rsidRPr="00147A95">
              <w:rPr>
                <w:b/>
                <w:bCs/>
                <w:sz w:val="18"/>
                <w:lang w:val="fr-CA"/>
              </w:rPr>
              <w:t>Breuvages</w:t>
            </w:r>
          </w:p>
          <w:p w:rsidR="002E02FB" w:rsidRPr="00147A95" w:rsidRDefault="002E02FB" w:rsidP="002E02F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5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E02FB" w:rsidRPr="0065621A" w:rsidRDefault="002E02FB" w:rsidP="002E02F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  <w:r w:rsidRPr="0065621A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E02FB" w:rsidRDefault="002E02FB" w:rsidP="002E02FB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2E02FB" w:rsidRDefault="002E02FB" w:rsidP="002E02FB">
      <w:pPr>
        <w:spacing w:after="0" w:line="240" w:lineRule="auto"/>
        <w:rPr>
          <w:b/>
          <w:sz w:val="24"/>
          <w:lang w:val="fr-CA"/>
        </w:rPr>
      </w:pPr>
    </w:p>
    <w:p w:rsidR="002E02FB" w:rsidRPr="00147A95" w:rsidRDefault="002E02FB" w:rsidP="002E02FB">
      <w:pPr>
        <w:spacing w:after="0" w:line="240" w:lineRule="auto"/>
        <w:rPr>
          <w:b/>
          <w:sz w:val="24"/>
          <w:lang w:val="fr-CA"/>
        </w:rPr>
      </w:pPr>
      <w:proofErr w:type="spellStart"/>
      <w:r>
        <w:rPr>
          <w:b/>
          <w:sz w:val="24"/>
          <w:lang w:val="fr-CA"/>
        </w:rPr>
        <w:t>Week</w:t>
      </w:r>
      <w:proofErr w:type="spellEnd"/>
      <w:r>
        <w:rPr>
          <w:b/>
          <w:sz w:val="24"/>
          <w:lang w:val="fr-CA"/>
        </w:rPr>
        <w:t xml:space="preserve"> 6 menu</w:t>
      </w:r>
    </w:p>
    <w:p w:rsidR="002E02FB" w:rsidRPr="002E02FB" w:rsidRDefault="000116A4" w:rsidP="002E02FB">
      <w:pPr>
        <w:spacing w:after="0" w:line="240" w:lineRule="auto"/>
        <w:rPr>
          <w:b/>
          <w:sz w:val="24"/>
        </w:rPr>
      </w:pPr>
      <w:r w:rsidRPr="000116A4">
        <w:rPr>
          <w:b/>
          <w:sz w:val="24"/>
        </w:rPr>
        <w:t>2</w:t>
      </w:r>
      <w:r w:rsidR="003F07CB">
        <w:rPr>
          <w:b/>
          <w:sz w:val="24"/>
        </w:rPr>
        <w:t>7</w:t>
      </w:r>
      <w:r w:rsidRPr="000116A4">
        <w:rPr>
          <w:b/>
          <w:sz w:val="24"/>
        </w:rPr>
        <w:t xml:space="preserve">th </w:t>
      </w:r>
      <w:r w:rsidR="003F07CB">
        <w:rPr>
          <w:b/>
          <w:sz w:val="24"/>
        </w:rPr>
        <w:t>to 31</w:t>
      </w:r>
      <w:r w:rsidR="003F07CB" w:rsidRPr="003F07CB">
        <w:rPr>
          <w:b/>
          <w:sz w:val="24"/>
          <w:vertAlign w:val="superscript"/>
        </w:rPr>
        <w:t>st</w:t>
      </w:r>
      <w:r w:rsidR="003F07CB">
        <w:rPr>
          <w:b/>
          <w:sz w:val="24"/>
        </w:rPr>
        <w:t xml:space="preserve"> </w:t>
      </w:r>
      <w:r w:rsidR="002E02FB" w:rsidRPr="002E02FB">
        <w:rPr>
          <w:b/>
          <w:sz w:val="24"/>
        </w:rPr>
        <w:t xml:space="preserve">of July </w:t>
      </w:r>
      <w:r w:rsidR="003F07CB">
        <w:rPr>
          <w:b/>
          <w:sz w:val="24"/>
        </w:rPr>
        <w:t>20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23"/>
        <w:gridCol w:w="1631"/>
        <w:gridCol w:w="1585"/>
        <w:gridCol w:w="1680"/>
        <w:gridCol w:w="1565"/>
        <w:gridCol w:w="1756"/>
      </w:tblGrid>
      <w:tr w:rsidR="000116A4" w:rsidRPr="00147A95" w:rsidTr="002E02FB">
        <w:trPr>
          <w:trHeight w:val="148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0116A4" w:rsidRPr="002E02FB" w:rsidRDefault="000116A4" w:rsidP="000116A4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Lundi</w:t>
            </w:r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Mardi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Mercredi</w:t>
            </w:r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Jeudi</w:t>
            </w:r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 w:rsidRPr="00147A95">
              <w:rPr>
                <w:b/>
                <w:bCs/>
                <w:sz w:val="24"/>
                <w:lang w:val="fr-CA"/>
              </w:rPr>
              <w:t>Vendredi</w:t>
            </w:r>
          </w:p>
        </w:tc>
      </w:tr>
      <w:tr w:rsidR="000116A4" w:rsidRPr="00147A95" w:rsidTr="002E02FB">
        <w:trPr>
          <w:trHeight w:val="846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18"/>
              </w:rPr>
            </w:pPr>
            <w:r w:rsidRPr="00147A95">
              <w:rPr>
                <w:b/>
                <w:bCs/>
                <w:sz w:val="18"/>
                <w:lang w:val="fr-CA"/>
              </w:rPr>
              <w:t>Plat principal</w:t>
            </w:r>
          </w:p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>accompaniment</w:t>
            </w:r>
            <w:r>
              <w:rPr>
                <w:rFonts w:cs="Arial"/>
                <w:b/>
                <w:sz w:val="18"/>
                <w:szCs w:val="36"/>
                <w:lang w:val="fr-CA"/>
              </w:rPr>
              <w:t>s</w:t>
            </w:r>
            <w:proofErr w:type="spellEnd"/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2E02FB">
              <w:rPr>
                <w:rFonts w:cs="Arial"/>
                <w:b/>
                <w:sz w:val="18"/>
                <w:szCs w:val="36"/>
                <w:lang w:val="fr-CA"/>
              </w:rPr>
              <w:t>accompaniment</w:t>
            </w:r>
            <w:r>
              <w:rPr>
                <w:rFonts w:cs="Arial"/>
                <w:b/>
                <w:sz w:val="18"/>
                <w:szCs w:val="36"/>
                <w:lang w:val="fr-CA"/>
              </w:rPr>
              <w:t>s</w:t>
            </w:r>
            <w:proofErr w:type="spellEnd"/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 xml:space="preserve">Wrap and </w:t>
            </w:r>
            <w:proofErr w:type="spellStart"/>
            <w:r w:rsidRPr="00824F8F">
              <w:rPr>
                <w:rFonts w:cs="Arial"/>
                <w:b/>
                <w:sz w:val="18"/>
                <w:szCs w:val="36"/>
                <w:lang w:val="fr-CA"/>
              </w:rPr>
              <w:t>accompaniments</w:t>
            </w:r>
            <w:proofErr w:type="spellEnd"/>
          </w:p>
        </w:tc>
      </w:tr>
      <w:tr w:rsidR="000116A4" w:rsidRPr="00147A95" w:rsidTr="002E02FB">
        <w:trPr>
          <w:trHeight w:val="539"/>
        </w:trPr>
        <w:tc>
          <w:tcPr>
            <w:tcW w:w="11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18"/>
              </w:rPr>
            </w:pPr>
            <w:r w:rsidRPr="00147A95">
              <w:rPr>
                <w:b/>
                <w:bCs/>
                <w:sz w:val="18"/>
                <w:lang w:val="fr-CA"/>
              </w:rPr>
              <w:t>Breuvages</w:t>
            </w:r>
          </w:p>
          <w:p w:rsidR="000116A4" w:rsidRPr="00147A95" w:rsidRDefault="000116A4" w:rsidP="000116A4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0116A4" w:rsidRPr="0065621A" w:rsidRDefault="000116A4" w:rsidP="000116A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  <w:r w:rsidRPr="0065621A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</w:p>
        </w:tc>
        <w:tc>
          <w:tcPr>
            <w:tcW w:w="15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0116A4" w:rsidRDefault="000116A4" w:rsidP="000116A4">
            <w:pPr>
              <w:spacing w:after="0" w:line="240" w:lineRule="auto"/>
              <w:jc w:val="center"/>
            </w:pPr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6D5155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2E02FB" w:rsidRDefault="002E02FB" w:rsidP="002E02FB">
      <w:pPr>
        <w:spacing w:after="0" w:line="240" w:lineRule="auto"/>
        <w:rPr>
          <w:b/>
          <w:sz w:val="24"/>
          <w:lang w:val="fr-CA"/>
        </w:rPr>
      </w:pPr>
    </w:p>
    <w:p w:rsidR="002E02FB" w:rsidRDefault="002E02FB" w:rsidP="009D58DA">
      <w:pPr>
        <w:spacing w:after="0" w:line="240" w:lineRule="auto"/>
        <w:rPr>
          <w:b/>
          <w:sz w:val="24"/>
          <w:lang w:val="fr-CA"/>
        </w:rPr>
      </w:pPr>
    </w:p>
    <w:p w:rsidR="009D58DA" w:rsidRPr="00147A95" w:rsidRDefault="002E02FB" w:rsidP="009D58DA">
      <w:pPr>
        <w:spacing w:after="0" w:line="240" w:lineRule="auto"/>
        <w:rPr>
          <w:b/>
          <w:sz w:val="24"/>
          <w:lang w:val="fr-CA"/>
        </w:rPr>
      </w:pPr>
      <w:proofErr w:type="spellStart"/>
      <w:r>
        <w:rPr>
          <w:b/>
          <w:sz w:val="24"/>
          <w:lang w:val="fr-CA"/>
        </w:rPr>
        <w:t>Week</w:t>
      </w:r>
      <w:proofErr w:type="spellEnd"/>
      <w:r>
        <w:rPr>
          <w:b/>
          <w:sz w:val="24"/>
          <w:lang w:val="fr-CA"/>
        </w:rPr>
        <w:t xml:space="preserve"> 7 Menu</w:t>
      </w:r>
    </w:p>
    <w:p w:rsidR="009D58DA" w:rsidRPr="002E02FB" w:rsidRDefault="003F07CB" w:rsidP="009D58DA">
      <w:pPr>
        <w:spacing w:after="0" w:line="240" w:lineRule="auto"/>
        <w:rPr>
          <w:b/>
          <w:sz w:val="24"/>
        </w:rPr>
      </w:pPr>
      <w:proofErr w:type="gramStart"/>
      <w:r>
        <w:rPr>
          <w:b/>
          <w:sz w:val="24"/>
        </w:rPr>
        <w:t>3</w:t>
      </w:r>
      <w:r w:rsidR="002E02FB" w:rsidRPr="002E02FB">
        <w:rPr>
          <w:b/>
          <w:sz w:val="24"/>
        </w:rPr>
        <w:t>th</w:t>
      </w:r>
      <w:proofErr w:type="gramEnd"/>
      <w:r w:rsidR="000116A4">
        <w:rPr>
          <w:b/>
          <w:sz w:val="24"/>
        </w:rPr>
        <w:t xml:space="preserve"> to the </w:t>
      </w:r>
      <w:r>
        <w:rPr>
          <w:b/>
          <w:sz w:val="24"/>
        </w:rPr>
        <w:t>7</w:t>
      </w:r>
      <w:r w:rsidR="002E02FB" w:rsidRPr="002E02FB">
        <w:rPr>
          <w:b/>
          <w:sz w:val="24"/>
        </w:rPr>
        <w:t>th</w:t>
      </w:r>
      <w:r w:rsidR="009D58DA" w:rsidRPr="002E02FB">
        <w:rPr>
          <w:b/>
          <w:sz w:val="24"/>
        </w:rPr>
        <w:t xml:space="preserve"> </w:t>
      </w:r>
      <w:r w:rsidR="000116A4">
        <w:rPr>
          <w:b/>
          <w:sz w:val="24"/>
        </w:rPr>
        <w:t xml:space="preserve">of August </w:t>
      </w:r>
      <w:r w:rsidR="00CE2C86">
        <w:rPr>
          <w:b/>
          <w:sz w:val="24"/>
        </w:rPr>
        <w:t>2020</w:t>
      </w:r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7"/>
        <w:gridCol w:w="1642"/>
        <w:gridCol w:w="1588"/>
        <w:gridCol w:w="1699"/>
        <w:gridCol w:w="1447"/>
        <w:gridCol w:w="1787"/>
      </w:tblGrid>
      <w:tr w:rsidR="009D58DA" w:rsidRPr="00147A95" w:rsidTr="00951531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9D58DA" w:rsidRPr="002E02FB" w:rsidRDefault="009D58DA" w:rsidP="00951531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D58DA" w:rsidRPr="00147A95" w:rsidRDefault="002029A9" w:rsidP="00951531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D58DA" w:rsidRPr="00147A95" w:rsidRDefault="002029A9" w:rsidP="00951531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D58DA" w:rsidRPr="00147A95" w:rsidRDefault="002029A9" w:rsidP="00951531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D58DA" w:rsidRPr="00147A95" w:rsidRDefault="002029A9" w:rsidP="00951531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D58DA" w:rsidRPr="00147A95" w:rsidRDefault="002029A9" w:rsidP="00951531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3F07CB" w:rsidRPr="00147A95" w:rsidTr="00951531">
        <w:trPr>
          <w:trHeight w:val="53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crackers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</w:t>
            </w: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eggie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</w:tr>
      <w:tr w:rsidR="003F07CB" w:rsidRPr="002029A9" w:rsidTr="00DC687C">
        <w:trPr>
          <w:trHeight w:val="846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DE7162">
              <w:rPr>
                <w:b/>
                <w:bCs/>
                <w:sz w:val="18"/>
                <w:szCs w:val="18"/>
                <w:lang w:val="fr-CA"/>
              </w:rPr>
              <w:t>Main course</w:t>
            </w:r>
          </w:p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Garden fusilli,  rosée sauce and feta </w:t>
            </w: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</w:rPr>
              <w:t>Beef meatball with Szechuan sauce</w:t>
            </w:r>
          </w:p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BBQ </w:t>
            </w:r>
            <w:proofErr w:type="spellStart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chicken</w:t>
            </w:r>
            <w:proofErr w:type="spellEnd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DE7162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skewer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Frittata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F07CB" w:rsidRDefault="003F07CB" w:rsidP="003F07CB">
            <w:r w:rsidRPr="00C20A24">
              <w:rPr>
                <w:rFonts w:eastAsiaTheme="minorEastAsia"/>
                <w:b/>
                <w:bCs/>
                <w:color w:val="000000" w:themeColor="text1"/>
                <w:kern w:val="24"/>
                <w:sz w:val="18"/>
                <w:szCs w:val="18"/>
              </w:rPr>
              <w:t>Macaroni and cheese and zucchini</w:t>
            </w:r>
          </w:p>
        </w:tc>
      </w:tr>
      <w:tr w:rsidR="003F07CB" w:rsidRPr="00147A95" w:rsidTr="00951531">
        <w:trPr>
          <w:trHeight w:val="535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 w:rsidRPr="00DE7162">
              <w:rPr>
                <w:b/>
                <w:bCs/>
                <w:sz w:val="18"/>
                <w:szCs w:val="18"/>
                <w:lang w:val="fr-CA"/>
              </w:rPr>
              <w:t>Sides</w:t>
            </w:r>
            <w:proofErr w:type="spellEnd"/>
          </w:p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Green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bean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Couscous an vegetables of the 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Patatoes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 xml:space="preserve"> and coleslaw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P</w:t>
            </w: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ilaf rice</w:t>
            </w: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</w:rPr>
              <w:t>carrotes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Vegetables</w:t>
            </w:r>
            <w:proofErr w:type="spellEnd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</w:tr>
      <w:tr w:rsidR="003F07CB" w:rsidRPr="00147A95" w:rsidTr="00951531">
        <w:trPr>
          <w:trHeight w:val="41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DE7162">
              <w:rPr>
                <w:b/>
                <w:bCs/>
                <w:sz w:val="18"/>
                <w:szCs w:val="18"/>
                <w:lang w:val="fr-CA"/>
              </w:rPr>
              <w:t>Desserts</w:t>
            </w:r>
          </w:p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 xml:space="preserve">Dessert of the </w:t>
            </w:r>
            <w:proofErr w:type="spellStart"/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day</w:t>
            </w:r>
            <w:proofErr w:type="spellEnd"/>
          </w:p>
        </w:tc>
      </w:tr>
      <w:tr w:rsidR="003F07CB" w:rsidRPr="00147A95" w:rsidTr="00951531">
        <w:trPr>
          <w:trHeight w:val="539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DE7162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  <w:lang w:val="fr-CA"/>
              </w:rPr>
            </w:pPr>
            <w:proofErr w:type="spellStart"/>
            <w:r w:rsidRPr="00DE7162">
              <w:rPr>
                <w:b/>
                <w:bCs/>
                <w:sz w:val="18"/>
                <w:szCs w:val="18"/>
                <w:lang w:val="fr-CA"/>
              </w:rPr>
              <w:t>Beverage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DE7162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E7162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18"/>
                <w:lang w:val="fr-CA"/>
              </w:rPr>
              <w:t>Milk or Juice</w:t>
            </w:r>
          </w:p>
        </w:tc>
      </w:tr>
    </w:tbl>
    <w:p w:rsidR="009D58DA" w:rsidRDefault="009D58DA"/>
    <w:p w:rsidR="000116A4" w:rsidRDefault="000116A4"/>
    <w:p w:rsidR="000116A4" w:rsidRDefault="000116A4">
      <w:r>
        <w:rPr>
          <w:b/>
          <w:noProof/>
          <w:sz w:val="24"/>
          <w:lang w:eastAsia="en-CA"/>
        </w:rPr>
        <w:drawing>
          <wp:anchor distT="0" distB="0" distL="114300" distR="114300" simplePos="0" relativeHeight="251665408" behindDoc="0" locked="0" layoutInCell="1" allowOverlap="1" wp14:anchorId="4E68763A" wp14:editId="188C6D08">
            <wp:simplePos x="0" y="0"/>
            <wp:positionH relativeFrom="margin">
              <wp:align>left</wp:align>
            </wp:positionH>
            <wp:positionV relativeFrom="paragraph">
              <wp:posOffset>-343397</wp:posOffset>
            </wp:positionV>
            <wp:extent cx="885825" cy="708025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percamp_2016_cheetah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116A4" w:rsidRDefault="000116A4"/>
    <w:p w:rsidR="009D58DA" w:rsidRPr="000116A4" w:rsidRDefault="002E02FB" w:rsidP="009D58DA">
      <w:pPr>
        <w:spacing w:after="0" w:line="240" w:lineRule="auto"/>
        <w:rPr>
          <w:b/>
          <w:sz w:val="24"/>
        </w:rPr>
      </w:pPr>
      <w:r w:rsidRPr="000116A4">
        <w:rPr>
          <w:b/>
          <w:sz w:val="24"/>
        </w:rPr>
        <w:t>Week 8 menu</w:t>
      </w:r>
    </w:p>
    <w:p w:rsidR="009D58DA" w:rsidRPr="002E02FB" w:rsidRDefault="008808B7" w:rsidP="009D58DA">
      <w:pPr>
        <w:spacing w:after="0" w:line="240" w:lineRule="auto"/>
        <w:rPr>
          <w:b/>
          <w:sz w:val="24"/>
        </w:rPr>
      </w:pPr>
      <w:r w:rsidRPr="002E02FB">
        <w:rPr>
          <w:b/>
          <w:sz w:val="24"/>
        </w:rPr>
        <w:t>1</w:t>
      </w:r>
      <w:r w:rsidR="003F07CB">
        <w:rPr>
          <w:b/>
          <w:sz w:val="24"/>
        </w:rPr>
        <w:t>0</w:t>
      </w:r>
      <w:r w:rsidR="002E02FB" w:rsidRPr="002E02FB">
        <w:rPr>
          <w:b/>
          <w:sz w:val="24"/>
        </w:rPr>
        <w:t>th</w:t>
      </w:r>
      <w:r w:rsidR="009D58DA" w:rsidRPr="002E02FB">
        <w:rPr>
          <w:b/>
          <w:sz w:val="24"/>
        </w:rPr>
        <w:t xml:space="preserve"> </w:t>
      </w:r>
      <w:r w:rsidR="002E02FB" w:rsidRPr="002E02FB">
        <w:rPr>
          <w:b/>
          <w:sz w:val="24"/>
        </w:rPr>
        <w:t xml:space="preserve">to the </w:t>
      </w:r>
      <w:r w:rsidR="009D58DA" w:rsidRPr="002E02FB">
        <w:rPr>
          <w:b/>
          <w:sz w:val="24"/>
        </w:rPr>
        <w:t>1</w:t>
      </w:r>
      <w:r w:rsidR="003F07CB">
        <w:rPr>
          <w:b/>
          <w:sz w:val="24"/>
        </w:rPr>
        <w:t>4</w:t>
      </w:r>
      <w:r w:rsidR="002E02FB" w:rsidRPr="002E02FB">
        <w:rPr>
          <w:b/>
          <w:sz w:val="24"/>
          <w:vertAlign w:val="superscript"/>
        </w:rPr>
        <w:t>th</w:t>
      </w:r>
      <w:r w:rsidR="00CE2C86">
        <w:rPr>
          <w:b/>
          <w:sz w:val="24"/>
        </w:rPr>
        <w:t xml:space="preserve"> of August 2020</w:t>
      </w:r>
      <w:bookmarkStart w:id="0" w:name="_GoBack"/>
      <w:bookmarkEnd w:id="0"/>
    </w:p>
    <w:tbl>
      <w:tblPr>
        <w:tblW w:w="93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77"/>
        <w:gridCol w:w="1642"/>
        <w:gridCol w:w="1588"/>
        <w:gridCol w:w="1699"/>
        <w:gridCol w:w="1447"/>
        <w:gridCol w:w="1787"/>
      </w:tblGrid>
      <w:tr w:rsidR="002029A9" w:rsidRPr="00147A95" w:rsidTr="00951531">
        <w:trPr>
          <w:trHeight w:val="148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</w:tcPr>
          <w:p w:rsidR="002029A9" w:rsidRPr="002E02FB" w:rsidRDefault="002029A9" w:rsidP="002029A9">
            <w:pPr>
              <w:spacing w:after="0" w:line="240" w:lineRule="auto"/>
              <w:rPr>
                <w:b/>
                <w:bCs/>
                <w:sz w:val="24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uesday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proofErr w:type="spellStart"/>
            <w:r>
              <w:rPr>
                <w:b/>
                <w:bCs/>
                <w:sz w:val="24"/>
                <w:lang w:val="fr-CA"/>
              </w:rPr>
              <w:t>Wensen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Thursday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00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029A9" w:rsidRPr="00147A95" w:rsidRDefault="002029A9" w:rsidP="002029A9">
            <w:pPr>
              <w:spacing w:after="0" w:line="240" w:lineRule="auto"/>
              <w:rPr>
                <w:b/>
                <w:bCs/>
                <w:sz w:val="24"/>
                <w:lang w:val="fr-CA"/>
              </w:rPr>
            </w:pPr>
            <w:r>
              <w:rPr>
                <w:b/>
                <w:bCs/>
                <w:sz w:val="24"/>
                <w:lang w:val="fr-CA"/>
              </w:rPr>
              <w:t>Friday</w:t>
            </w:r>
          </w:p>
        </w:tc>
      </w:tr>
      <w:tr w:rsidR="003F07CB" w:rsidRPr="00147A95" w:rsidTr="00951531">
        <w:trPr>
          <w:trHeight w:val="53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610160" w:rsidRDefault="003F07CB" w:rsidP="003F07CB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A</w:t>
            </w:r>
            <w:r w:rsidRPr="00D043BE">
              <w:rPr>
                <w:b/>
                <w:bCs/>
                <w:sz w:val="18"/>
                <w:lang w:val="fr-CA"/>
              </w:rPr>
              <w:t>ppetizer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ip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Grapes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Couscous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</w:tr>
      <w:tr w:rsidR="003F07CB" w:rsidRPr="00147A95" w:rsidTr="00951531">
        <w:trPr>
          <w:trHeight w:val="846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  <w:lang w:val="fr-CA"/>
              </w:rPr>
              <w:t>Main course</w:t>
            </w:r>
          </w:p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Butter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icken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Cheese tortellini in </w:t>
            </w:r>
            <w:proofErr w:type="spellStart"/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>rosee</w:t>
            </w:r>
            <w:proofErr w:type="spellEnd"/>
            <w:r w:rsidRPr="002029A9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 sauce</w:t>
            </w:r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1B3467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Turkey</w:t>
            </w:r>
            <w:proofErr w:type="spellEnd"/>
            <w:r w:rsidRPr="001B3467"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tournedos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heese</w:t>
            </w:r>
            <w:proofErr w:type="spellEnd"/>
            <w:r>
              <w:rPr>
                <w:rFonts w:asciiTheme="minorHAnsi" w:hAnsiTheme="minorHAnsi" w:cs="Arial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pizza</w:t>
            </w:r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 xml:space="preserve">Burger steak with gravy </w:t>
            </w:r>
          </w:p>
        </w:tc>
      </w:tr>
      <w:tr w:rsidR="003F07CB" w:rsidRPr="00147A95" w:rsidTr="00951531">
        <w:trPr>
          <w:trHeight w:val="535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Sides</w:t>
            </w:r>
            <w:proofErr w:type="spellEnd"/>
          </w:p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Basmati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ice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and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veggies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Green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beans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</w:rPr>
              <w:t>Mashed potatoes at carrots with butter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Ceasar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salad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Roasted</w:t>
            </w:r>
            <w:proofErr w:type="spellEnd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potatoes</w:t>
            </w:r>
            <w:proofErr w:type="spellEnd"/>
          </w:p>
        </w:tc>
      </w:tr>
      <w:tr w:rsidR="003F07CB" w:rsidRPr="00147A95" w:rsidTr="00951531">
        <w:trPr>
          <w:trHeight w:val="417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2029A9" w:rsidRDefault="003F07CB" w:rsidP="003F07CB">
            <w:pPr>
              <w:spacing w:after="0" w:line="240" w:lineRule="auto"/>
              <w:rPr>
                <w:b/>
                <w:bCs/>
                <w:sz w:val="18"/>
              </w:rPr>
            </w:pPr>
            <w:r w:rsidRPr="002029A9">
              <w:rPr>
                <w:b/>
                <w:bCs/>
                <w:sz w:val="18"/>
                <w:lang w:val="fr-CA"/>
              </w:rPr>
              <w:t>Desserts</w:t>
            </w:r>
          </w:p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Dessert of the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day</w:t>
            </w:r>
            <w:proofErr w:type="spellEnd"/>
          </w:p>
        </w:tc>
      </w:tr>
      <w:tr w:rsidR="003F07CB" w:rsidRPr="00147A95" w:rsidTr="00951531">
        <w:trPr>
          <w:trHeight w:val="539"/>
        </w:trPr>
        <w:tc>
          <w:tcPr>
            <w:tcW w:w="1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3F07CB" w:rsidRPr="00147A95" w:rsidRDefault="003F07CB" w:rsidP="003F07CB">
            <w:pPr>
              <w:spacing w:after="0" w:line="240" w:lineRule="auto"/>
              <w:rPr>
                <w:b/>
                <w:bCs/>
                <w:sz w:val="18"/>
                <w:lang w:val="fr-CA"/>
              </w:rPr>
            </w:pPr>
            <w:proofErr w:type="spellStart"/>
            <w:r>
              <w:rPr>
                <w:b/>
                <w:bCs/>
                <w:sz w:val="18"/>
                <w:lang w:val="fr-CA"/>
              </w:rPr>
              <w:t>B</w:t>
            </w:r>
            <w:r w:rsidRPr="002029A9">
              <w:rPr>
                <w:b/>
                <w:bCs/>
                <w:sz w:val="18"/>
                <w:lang w:val="fr-CA"/>
              </w:rPr>
              <w:t>everages</w:t>
            </w:r>
            <w:proofErr w:type="spellEnd"/>
          </w:p>
        </w:tc>
        <w:tc>
          <w:tcPr>
            <w:tcW w:w="16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4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  <w:tc>
          <w:tcPr>
            <w:tcW w:w="1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F07CB" w:rsidRPr="002029A9" w:rsidRDefault="003F07CB" w:rsidP="003F07C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Arial"/>
                <w:sz w:val="18"/>
                <w:szCs w:val="36"/>
              </w:rPr>
            </w:pPr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 xml:space="preserve">Milk or </w:t>
            </w:r>
            <w:proofErr w:type="spellStart"/>
            <w:r w:rsidRPr="002029A9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kern w:val="24"/>
                <w:sz w:val="18"/>
                <w:szCs w:val="20"/>
                <w:lang w:val="fr-CA"/>
              </w:rPr>
              <w:t>juice</w:t>
            </w:r>
            <w:proofErr w:type="spellEnd"/>
          </w:p>
        </w:tc>
      </w:tr>
    </w:tbl>
    <w:p w:rsidR="009D58DA" w:rsidRDefault="009D58DA"/>
    <w:sectPr w:rsidR="009D58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DA3sjC0tDQxNjdX0lEKTi0uzszPAykwqQUAChBfkSwAAAA="/>
  </w:docVars>
  <w:rsids>
    <w:rsidRoot w:val="00147A95"/>
    <w:rsid w:val="000116A4"/>
    <w:rsid w:val="000C319B"/>
    <w:rsid w:val="00147A95"/>
    <w:rsid w:val="001B3467"/>
    <w:rsid w:val="002029A9"/>
    <w:rsid w:val="00252746"/>
    <w:rsid w:val="002E02FB"/>
    <w:rsid w:val="003F07CB"/>
    <w:rsid w:val="00570BAA"/>
    <w:rsid w:val="00610160"/>
    <w:rsid w:val="007B7C69"/>
    <w:rsid w:val="008808B7"/>
    <w:rsid w:val="009D58DA"/>
    <w:rsid w:val="00C20A24"/>
    <w:rsid w:val="00CE2C86"/>
    <w:rsid w:val="00DC401C"/>
    <w:rsid w:val="00DE7162"/>
    <w:rsid w:val="00EB16B3"/>
    <w:rsid w:val="00F8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B4B81"/>
  <w15:chartTrackingRefBased/>
  <w15:docId w15:val="{2595603E-4874-4358-89E4-576243281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93987-7028-4F0A-AE16-FBE18F46E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EP Vanier College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Czerniecki</dc:creator>
  <cp:keywords/>
  <dc:description/>
  <cp:lastModifiedBy>Eric Czerniecki</cp:lastModifiedBy>
  <cp:revision>3</cp:revision>
  <cp:lastPrinted>2017-03-14T18:40:00Z</cp:lastPrinted>
  <dcterms:created xsi:type="dcterms:W3CDTF">2020-02-12T19:52:00Z</dcterms:created>
  <dcterms:modified xsi:type="dcterms:W3CDTF">2020-02-12T19:53:00Z</dcterms:modified>
</cp:coreProperties>
</file>